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916C0" w14:textId="4C5ED61C" w:rsidR="004438CD" w:rsidRDefault="004438CD">
      <w:r w:rsidRPr="004438CD">
        <w:t>https://nodejs.org/en/download/</w:t>
      </w:r>
    </w:p>
    <w:p w14:paraId="608F7EAF" w14:textId="67C661F6" w:rsidR="00F41CC9" w:rsidRDefault="004438CD">
      <w:r>
        <w:rPr>
          <w:noProof/>
        </w:rPr>
        <w:drawing>
          <wp:inline distT="0" distB="0" distL="0" distR="0" wp14:anchorId="0D814869" wp14:editId="16CCBA10">
            <wp:extent cx="5943600" cy="3759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38F1DE" wp14:editId="24A3C484">
            <wp:extent cx="4714875" cy="3686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68457F" wp14:editId="3C3F0C01">
            <wp:extent cx="4714875" cy="3686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7F1555" wp14:editId="16622DE8">
            <wp:extent cx="4714875" cy="3686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97273E" wp14:editId="53C94180">
            <wp:extent cx="4714875" cy="36861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295559" wp14:editId="7EBC161D">
            <wp:extent cx="4714875" cy="3686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B38E89" wp14:editId="1D700C4B">
            <wp:extent cx="4714875" cy="36861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900F37" wp14:editId="4EA49083">
            <wp:extent cx="4714875" cy="36861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4221C0" wp14:editId="0915AC2E">
            <wp:extent cx="4714875" cy="36861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1D7F7" wp14:editId="6FE6E6E2">
            <wp:extent cx="4714875" cy="3686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C13D9E" wp14:editId="026592DF">
            <wp:extent cx="4714875" cy="36861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19EF85" wp14:editId="567A34C3">
            <wp:extent cx="5943600" cy="31083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473B06" wp14:editId="1A33522A">
            <wp:extent cx="5943600" cy="31083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6A99E1" wp14:editId="24AB2B7F">
            <wp:extent cx="5943600" cy="40563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9907E" w14:textId="13B37CC6" w:rsidR="004438CD" w:rsidRDefault="004438CD">
      <w:r>
        <w:t>Wait 2 minutes</w:t>
      </w:r>
    </w:p>
    <w:p w14:paraId="6C31AC71" w14:textId="6D48D612" w:rsidR="004438CD" w:rsidRDefault="004438CD">
      <w:r>
        <w:rPr>
          <w:noProof/>
        </w:rPr>
        <w:lastRenderedPageBreak/>
        <w:drawing>
          <wp:inline distT="0" distB="0" distL="0" distR="0" wp14:anchorId="457BBFFD" wp14:editId="5A1A9F6A">
            <wp:extent cx="5943600" cy="40563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971F1" w14:textId="2BD73578" w:rsidR="004438CD" w:rsidRDefault="004438CD">
      <w:r>
        <w:rPr>
          <w:noProof/>
        </w:rPr>
        <w:lastRenderedPageBreak/>
        <w:drawing>
          <wp:inline distT="0" distB="0" distL="0" distR="0" wp14:anchorId="390FC2B3" wp14:editId="384CA35B">
            <wp:extent cx="5943600" cy="40563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0FE1D" wp14:editId="78AAA8DD">
            <wp:extent cx="5943600" cy="40563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21F3AC" wp14:editId="63C8DD1B">
            <wp:extent cx="5943600" cy="40563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54880" w14:textId="3599E119" w:rsidR="004438CD" w:rsidRDefault="004438CD">
      <w:r>
        <w:rPr>
          <w:noProof/>
        </w:rPr>
        <w:lastRenderedPageBreak/>
        <w:drawing>
          <wp:inline distT="0" distB="0" distL="0" distR="0" wp14:anchorId="2B84758D" wp14:editId="14E7506F">
            <wp:extent cx="5943600" cy="40563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E0B394" wp14:editId="7AC975C5">
            <wp:extent cx="5943600" cy="40563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583234" wp14:editId="1A2D3266">
            <wp:extent cx="5943600" cy="405638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E80D1B" wp14:editId="71F251CC">
            <wp:extent cx="5943600" cy="405638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DCD1D5" wp14:editId="6AA0BB3A">
            <wp:extent cx="5943600" cy="405638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F41A5" wp14:editId="55BD6F6E">
            <wp:extent cx="5943600" cy="405638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404C13" wp14:editId="26E2018E">
            <wp:extent cx="5943600" cy="4056380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A0C103" wp14:editId="34B1BD49">
            <wp:extent cx="5943600" cy="40563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D4BFCB" wp14:editId="4B6EC36F">
            <wp:extent cx="5943600" cy="40563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72AABE" wp14:editId="6E8E6435">
            <wp:extent cx="5943600" cy="40563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7B42AE" wp14:editId="510EE945">
            <wp:extent cx="5943600" cy="40563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AA3934" wp14:editId="77EEB712">
            <wp:extent cx="5943600" cy="405638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5D50F9" wp14:editId="7324C1E2">
            <wp:extent cx="5943600" cy="4056380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6DDE30" wp14:editId="3C447F05">
            <wp:extent cx="5943600" cy="405638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E1275" w14:textId="3A4AA494" w:rsidR="004438CD" w:rsidRDefault="004438CD">
      <w:r>
        <w:rPr>
          <w:noProof/>
        </w:rPr>
        <w:lastRenderedPageBreak/>
        <w:drawing>
          <wp:inline distT="0" distB="0" distL="0" distR="0" wp14:anchorId="034F8034" wp14:editId="6E3BE094">
            <wp:extent cx="5943600" cy="405638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8A0D9" w14:textId="3C4FC9CE" w:rsidR="004438CD" w:rsidRDefault="004438CD">
      <w:r>
        <w:t>Couple of minutes</w:t>
      </w:r>
    </w:p>
    <w:p w14:paraId="5BFDC94A" w14:textId="7F76270B" w:rsidR="001A7856" w:rsidRDefault="001C194E">
      <w:r>
        <w:t>Finish up and closes.</w:t>
      </w:r>
    </w:p>
    <w:p w14:paraId="72C4BDF0" w14:textId="77777777" w:rsidR="001A7856" w:rsidRDefault="001A7856">
      <w:r>
        <w:br w:type="page"/>
      </w:r>
    </w:p>
    <w:p w14:paraId="36C35A90" w14:textId="2CD0BD27" w:rsidR="004438CD" w:rsidRDefault="001A7856">
      <w:r>
        <w:lastRenderedPageBreak/>
        <w:t xml:space="preserve">Installing </w:t>
      </w:r>
      <w:proofErr w:type="spellStart"/>
      <w:r>
        <w:t>tiddlywiki</w:t>
      </w:r>
      <w:proofErr w:type="spellEnd"/>
    </w:p>
    <w:p w14:paraId="401FAE23" w14:textId="77C17949" w:rsidR="001C194E" w:rsidRDefault="001A7856">
      <w:pPr>
        <w:rPr>
          <w:rStyle w:val="HTMLCode"/>
          <w:rFonts w:eastAsiaTheme="minorHAnsi"/>
        </w:rPr>
      </w:pPr>
      <w:proofErr w:type="spellStart"/>
      <w:r>
        <w:rPr>
          <w:rStyle w:val="HTMLCode"/>
          <w:rFonts w:eastAsiaTheme="minorHAnsi"/>
        </w:rPr>
        <w:t>npm</w:t>
      </w:r>
      <w:proofErr w:type="spellEnd"/>
      <w:r>
        <w:rPr>
          <w:rStyle w:val="HTMLCode"/>
          <w:rFonts w:eastAsiaTheme="minorHAnsi"/>
        </w:rPr>
        <w:t xml:space="preserve"> install -g </w:t>
      </w:r>
      <w:proofErr w:type="spellStart"/>
      <w:r>
        <w:rPr>
          <w:rStyle w:val="HTMLCode"/>
          <w:rFonts w:eastAsiaTheme="minorHAnsi"/>
        </w:rPr>
        <w:t>tiddlywiki</w:t>
      </w:r>
      <w:proofErr w:type="spellEnd"/>
    </w:p>
    <w:p w14:paraId="5456D0F8" w14:textId="219B8D7E" w:rsidR="003F000F" w:rsidRDefault="003F000F">
      <w:pPr>
        <w:rPr>
          <w:rStyle w:val="HTMLCode"/>
          <w:rFonts w:eastAsiaTheme="minorHAnsi"/>
        </w:rPr>
      </w:pPr>
    </w:p>
    <w:p w14:paraId="678FD49E" w14:textId="0193208D" w:rsidR="003F000F" w:rsidRDefault="003F000F">
      <w:r>
        <w:rPr>
          <w:noProof/>
        </w:rPr>
        <w:lastRenderedPageBreak/>
        <w:drawing>
          <wp:inline distT="0" distB="0" distL="0" distR="0" wp14:anchorId="117230B0" wp14:editId="62228A08">
            <wp:extent cx="5943600" cy="5064760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586D0A" wp14:editId="5542D295">
            <wp:extent cx="5943600" cy="5064760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48483" w14:textId="48B2B33E" w:rsidR="0001520D" w:rsidRDefault="0001520D">
      <w:r>
        <w:rPr>
          <w:noProof/>
        </w:rPr>
        <w:lastRenderedPageBreak/>
        <w:drawing>
          <wp:inline distT="0" distB="0" distL="0" distR="0" wp14:anchorId="5CEB2690" wp14:editId="1318080D">
            <wp:extent cx="5943600" cy="5064760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1C3B" w14:textId="10A36ED7" w:rsidR="00A30EB1" w:rsidRDefault="00B36EBE">
      <w:r w:rsidRPr="00B36EBE">
        <w:t>https:/go.microsoft.com/</w:t>
      </w:r>
      <w:proofErr w:type="spellStart"/>
      <w:r w:rsidRPr="00B36EBE">
        <w:t>fwlink</w:t>
      </w:r>
      <w:proofErr w:type="spellEnd"/>
      <w:r w:rsidRPr="00B36EBE">
        <w:t>/?</w:t>
      </w:r>
      <w:proofErr w:type="spellStart"/>
      <w:r w:rsidRPr="00B36EBE">
        <w:t>LinkID</w:t>
      </w:r>
      <w:proofErr w:type="spellEnd"/>
      <w:r w:rsidRPr="00B36EBE">
        <w:t>=135170</w:t>
      </w:r>
    </w:p>
    <w:p w14:paraId="68DFEF11" w14:textId="77777777" w:rsidR="00B36EBE" w:rsidRDefault="00B36EBE"/>
    <w:p w14:paraId="7238B3FA" w14:textId="7ABA4BC3" w:rsidR="00A30EB1" w:rsidRDefault="00A30EB1">
      <w:hyperlink r:id="rId40" w:history="1">
        <w:r w:rsidRPr="007816D5">
          <w:rPr>
            <w:rStyle w:val="Hyperlink"/>
          </w:rPr>
          <w:t>https://docs.microsoft.com/en-us/powershell/module/microsoft.powershell.core/about/about_execution_policies?view=powershell-7.1</w:t>
        </w:r>
      </w:hyperlink>
    </w:p>
    <w:p w14:paraId="021E9CFA" w14:textId="112C0701" w:rsidR="00A30EB1" w:rsidRDefault="00A30EB1"/>
    <w:p w14:paraId="61157B64" w14:textId="77DB5D5D" w:rsidR="00A30EB1" w:rsidRDefault="00A30EB1">
      <w:r w:rsidRPr="00A30EB1">
        <w:t>Get-</w:t>
      </w:r>
      <w:proofErr w:type="spellStart"/>
      <w:r w:rsidRPr="00A30EB1">
        <w:t>ExecutionPolicy</w:t>
      </w:r>
      <w:proofErr w:type="spellEnd"/>
    </w:p>
    <w:p w14:paraId="3599BEC2" w14:textId="5CBCACFF" w:rsidR="00A30EB1" w:rsidRDefault="00A30EB1">
      <w:r w:rsidRPr="00A30EB1">
        <w:t>Get-</w:t>
      </w:r>
      <w:proofErr w:type="spellStart"/>
      <w:r w:rsidRPr="00A30EB1">
        <w:t>ExecutionPolicy</w:t>
      </w:r>
      <w:proofErr w:type="spellEnd"/>
      <w:r w:rsidRPr="00A30EB1">
        <w:t xml:space="preserve"> -List</w:t>
      </w:r>
    </w:p>
    <w:p w14:paraId="4D458BE0" w14:textId="0013F708" w:rsidR="00407117" w:rsidRDefault="00407117"/>
    <w:p w14:paraId="18F89B8A" w14:textId="161DC17B" w:rsidR="00407117" w:rsidRDefault="00407117">
      <w:r w:rsidRPr="00407117">
        <w:t>Set-</w:t>
      </w:r>
      <w:proofErr w:type="spellStart"/>
      <w:r w:rsidRPr="00407117">
        <w:t>ExecutionPolicy</w:t>
      </w:r>
      <w:proofErr w:type="spellEnd"/>
      <w:r w:rsidRPr="00407117">
        <w:t xml:space="preserve"> -</w:t>
      </w:r>
      <w:proofErr w:type="spellStart"/>
      <w:r w:rsidRPr="00407117">
        <w:t>ExecutionPolicy</w:t>
      </w:r>
      <w:proofErr w:type="spellEnd"/>
      <w:r w:rsidRPr="00407117">
        <w:t xml:space="preserve"> </w:t>
      </w:r>
      <w:proofErr w:type="spellStart"/>
      <w:r w:rsidRPr="00407117">
        <w:t>RemoteSigned</w:t>
      </w:r>
      <w:proofErr w:type="spellEnd"/>
      <w:r w:rsidRPr="00407117">
        <w:t xml:space="preserve"> -Scope </w:t>
      </w:r>
      <w:proofErr w:type="spellStart"/>
      <w:r w:rsidRPr="00407117">
        <w:t>CurrentUser</w:t>
      </w:r>
      <w:proofErr w:type="spellEnd"/>
    </w:p>
    <w:p w14:paraId="0E945305" w14:textId="00DCA677" w:rsidR="00407117" w:rsidRDefault="00377749">
      <w:hyperlink r:id="rId41" w:history="1">
        <w:r w:rsidRPr="007816D5">
          <w:rPr>
            <w:rStyle w:val="Hyperlink"/>
          </w:rPr>
          <w:t>https://tiddlywiki.com/talkytalky/</w:t>
        </w:r>
      </w:hyperlink>
    </w:p>
    <w:p w14:paraId="5CEC973C" w14:textId="77777777" w:rsidR="00377749" w:rsidRDefault="00377749"/>
    <w:p w14:paraId="203E2307" w14:textId="77777777" w:rsidR="00A30EB1" w:rsidRDefault="00A30EB1"/>
    <w:sectPr w:rsidR="00A3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tTQ2NTc1MTMxNjZS0lEKTi0uzszPAykwrAUAJu8zBSwAAAA="/>
  </w:docVars>
  <w:rsids>
    <w:rsidRoot w:val="004438CD"/>
    <w:rsid w:val="0001520D"/>
    <w:rsid w:val="00107B44"/>
    <w:rsid w:val="001A7856"/>
    <w:rsid w:val="001C194E"/>
    <w:rsid w:val="00377749"/>
    <w:rsid w:val="003E0A32"/>
    <w:rsid w:val="003F000F"/>
    <w:rsid w:val="00407117"/>
    <w:rsid w:val="00426169"/>
    <w:rsid w:val="004438CD"/>
    <w:rsid w:val="00525B02"/>
    <w:rsid w:val="008C3330"/>
    <w:rsid w:val="00A30EB1"/>
    <w:rsid w:val="00B36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FFC40"/>
  <w15:chartTrackingRefBased/>
  <w15:docId w15:val="{47A29B7B-8FF6-414A-962F-5EC380CEE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1A785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0E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E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fontTable" Target="fontTable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hyperlink" Target="https://tiddlywiki.com/talkytalky/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hyperlink" Target="https://docs.microsoft.com/en-us/powershell/module/microsoft.powershell.core/about/about_execution_policies?view=powershell-7.1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theme" Target="theme/theme1.xml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3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8</cp:revision>
  <dcterms:created xsi:type="dcterms:W3CDTF">2020-12-14T22:42:00Z</dcterms:created>
  <dcterms:modified xsi:type="dcterms:W3CDTF">2020-12-14T23:25:00Z</dcterms:modified>
</cp:coreProperties>
</file>